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CE0050" w:rsidP="00906185">
      <w:pPr>
        <w:pStyle w:val="xm3674951522762414071xp1"/>
      </w:pPr>
      <w:hyperlink r:id="rId5" w:anchor="/" w:history="1">
        <w:r w:rsidRPr="00CE0050">
          <w:rPr>
            <w:rStyle w:val="Hyperlnk"/>
          </w:rPr>
          <w:t xml:space="preserve">NATTVANDRING GRUND - </w:t>
        </w:r>
        <w:proofErr w:type="spellStart"/>
        <w:r w:rsidRPr="00CE0050">
          <w:rPr>
            <w:rStyle w:val="Hyperlnk"/>
          </w:rPr>
          <w:t>Overview</w:t>
        </w:r>
        <w:proofErr w:type="spellEnd"/>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NAT</w:t>
        </w:r>
        <w:r w:rsidRPr="00BA45DB">
          <w:rPr>
            <w:rStyle w:val="Hyperlnk"/>
            <w:sz w:val="21"/>
            <w:szCs w:val="21"/>
          </w:rPr>
          <w:t>T</w:t>
        </w:r>
        <w:r w:rsidRPr="00BA45DB">
          <w:rPr>
            <w:rStyle w:val="Hyperlnk"/>
            <w:sz w:val="21"/>
            <w:szCs w:val="21"/>
          </w:rPr>
          <w:t xml:space="preserve">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04CFD"/>
    <w:rsid w:val="002102B5"/>
    <w:rsid w:val="00467E63"/>
    <w:rsid w:val="004821BA"/>
    <w:rsid w:val="004A6D47"/>
    <w:rsid w:val="00527BB9"/>
    <w:rsid w:val="006021A8"/>
    <w:rsid w:val="006323BC"/>
    <w:rsid w:val="00710C1F"/>
    <w:rsid w:val="00711880"/>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BA45DB"/>
    <w:rsid w:val="00C61F1E"/>
    <w:rsid w:val="00C77507"/>
    <w:rsid w:val="00CE0050"/>
    <w:rsid w:val="00CE0FD9"/>
    <w:rsid w:val="00D8434A"/>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fieldskills.se/kurser/nattvand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78</Words>
  <Characters>2009</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25</cp:revision>
  <dcterms:created xsi:type="dcterms:W3CDTF">2022-10-05T09:55:00Z</dcterms:created>
  <dcterms:modified xsi:type="dcterms:W3CDTF">2025-04-22T05:44:00Z</dcterms:modified>
</cp:coreProperties>
</file>